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DB497A" w14:textId="77777777" w:rsidR="002B6FB7" w:rsidRDefault="00000000">
      <w:pPr>
        <w:pStyle w:val="Title"/>
      </w:pPr>
      <w:r>
        <w:t>Assignment 2</w:t>
      </w:r>
    </w:p>
    <w:p w14:paraId="279ED3F8" w14:textId="77777777" w:rsidR="002B6FB7" w:rsidRDefault="00000000">
      <w:pPr>
        <w:pStyle w:val="Author"/>
      </w:pPr>
      <w:r>
        <w:t>Jacob Aylward</w:t>
      </w:r>
    </w:p>
    <w:p w14:paraId="1336944F" w14:textId="77777777" w:rsidR="002B6FB7" w:rsidRDefault="00000000">
      <w:pPr>
        <w:pStyle w:val="Date"/>
      </w:pPr>
      <w:r>
        <w:t>2025-06-09</w:t>
      </w:r>
    </w:p>
    <w:p w14:paraId="2FE44B8E" w14:textId="77777777" w:rsidR="002B6FB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4334A8B" w14:textId="77777777" w:rsidR="002B6FB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EBFAD09" w14:textId="77777777" w:rsidR="002B6FB7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A5DF362" w14:textId="77777777" w:rsidR="002B6FB7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14ECA86" w14:textId="77777777" w:rsidR="002B6FB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6BC3AF1" w14:textId="77777777" w:rsidR="002B6FB7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7E2DF53B" w14:textId="77777777" w:rsidR="002B6FB7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4425D5CA" w14:textId="77777777" w:rsidR="002B6FB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</w:p>
    <w:p w14:paraId="7A877BDF" w14:textId="77777777" w:rsidR="002B6FB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jacob/Downloads/UniversalBank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UniversalBank)</w:t>
      </w:r>
    </w:p>
    <w:p w14:paraId="3AA823E1" w14:textId="77777777" w:rsidR="002B6FB7" w:rsidRDefault="00000000">
      <w:pPr>
        <w:pStyle w:val="SourceCode"/>
      </w:pPr>
      <w:r>
        <w:rPr>
          <w:rStyle w:val="NormalTok"/>
        </w:rPr>
        <w:t xml:space="preserve">UniversalBank </w:t>
      </w:r>
      <w:r>
        <w:rPr>
          <w:rStyle w:val="OtherTok"/>
        </w:rPr>
        <w:t>&lt;-</w:t>
      </w:r>
      <w:r>
        <w:rPr>
          <w:rStyle w:val="NormalTok"/>
        </w:rPr>
        <w:t xml:space="preserve"> UniversalBank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ID, </w:t>
      </w:r>
      <w:r>
        <w:rPr>
          <w:rStyle w:val="SpecialCharTok"/>
        </w:rPr>
        <w:t>-</w:t>
      </w:r>
      <w:r>
        <w:rPr>
          <w:rStyle w:val="NormalTok"/>
        </w:rPr>
        <w:t>ZIPCode)</w:t>
      </w:r>
    </w:p>
    <w:p w14:paraId="5F7550F8" w14:textId="77777777" w:rsidR="002B6FB7" w:rsidRDefault="00000000">
      <w:pPr>
        <w:pStyle w:val="SourceCode"/>
      </w:pPr>
      <w:r>
        <w:rPr>
          <w:rStyle w:val="NormalTok"/>
        </w:rPr>
        <w:t>UniversalBank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versalBank</w:t>
      </w:r>
      <w:r>
        <w:rPr>
          <w:rStyle w:val="SpecialCharTok"/>
        </w:rPr>
        <w:t>$</w:t>
      </w:r>
      <w:r>
        <w:rPr>
          <w:rStyle w:val="NormalTok"/>
        </w:rPr>
        <w:t>Education)</w:t>
      </w:r>
    </w:p>
    <w:p w14:paraId="32B018F4" w14:textId="77777777" w:rsidR="002B6FB7" w:rsidRDefault="00000000">
      <w:pPr>
        <w:pStyle w:val="SourceCode"/>
      </w:pPr>
      <w:r>
        <w:rPr>
          <w:rStyle w:val="NormalTok"/>
        </w:rPr>
        <w:t xml:space="preserve">dummy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"~."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UniversalBank)</w:t>
      </w:r>
      <w:r>
        <w:br/>
      </w:r>
      <w:r>
        <w:rPr>
          <w:rStyle w:val="NormalTok"/>
        </w:rPr>
        <w:t xml:space="preserve">UniversalBank_dumm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 xml:space="preserve">(dummy_model, </w:t>
      </w:r>
      <w:r>
        <w:rPr>
          <w:rStyle w:val="AttributeTok"/>
        </w:rPr>
        <w:t>newdata =</w:t>
      </w:r>
      <w:r>
        <w:rPr>
          <w:rStyle w:val="NormalTok"/>
        </w:rPr>
        <w:t xml:space="preserve"> UniversalBank))</w:t>
      </w:r>
    </w:p>
    <w:p w14:paraId="28BA20D5" w14:textId="77777777" w:rsidR="002B6FB7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UniversalBank_dummy</w:t>
      </w:r>
      <w:r>
        <w:rPr>
          <w:rStyle w:val="SpecialCharTok"/>
        </w:rPr>
        <w:t>$</w:t>
      </w:r>
      <w:r>
        <w:rPr>
          <w:rStyle w:val="NormalTok"/>
        </w:rPr>
        <w:t xml:space="preserve">Personal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UniversalBank_dummy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UniversalBank_dummy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</w:p>
    <w:p w14:paraId="078A5D34" w14:textId="77777777" w:rsidR="002B6FB7" w:rsidRDefault="00000000">
      <w:pPr>
        <w:pStyle w:val="SourceCode"/>
      </w:pPr>
      <w:r>
        <w:rPr>
          <w:rStyle w:val="NormalTok"/>
        </w:rPr>
        <w:t xml:space="preserve">new_custom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)</w:t>
      </w:r>
    </w:p>
    <w:p w14:paraId="622654DA" w14:textId="77777777" w:rsidR="002B6FB7" w:rsidRDefault="00000000">
      <w:pPr>
        <w:pStyle w:val="Heading1"/>
      </w:pPr>
      <w:bookmarkStart w:id="0" w:name="X3cda41d0c3b7d722b3768a127d13449e0e7b4fc"/>
      <w:r>
        <w:t>Tried running the Knn but was unsure / not confident in what to do next, I deeply apologize for not being able to complete the assignmet</w:t>
      </w:r>
      <w:bookmarkEnd w:id="0"/>
    </w:p>
    <w:sectPr w:rsidR="002B6FB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A67BD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6344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6FB7"/>
    <w:rsid w:val="002B6FB7"/>
    <w:rsid w:val="00342839"/>
    <w:rsid w:val="00B17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D07503"/>
  <w15:docId w15:val="{1F4A4E54-CF86-4970-B491-BC85B71DA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1</Words>
  <Characters>1147</Characters>
  <Application>Microsoft Office Word</Application>
  <DocSecurity>0</DocSecurity>
  <Lines>9</Lines>
  <Paragraphs>2</Paragraphs>
  <ScaleCrop>false</ScaleCrop>
  <Company/>
  <LinksUpToDate>false</LinksUpToDate>
  <CharactersWithSpaces>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Jacob Aylward</dc:creator>
  <cp:keywords/>
  <cp:lastModifiedBy>Aylward, Jacob</cp:lastModifiedBy>
  <cp:revision>2</cp:revision>
  <dcterms:created xsi:type="dcterms:W3CDTF">2025-06-09T02:32:00Z</dcterms:created>
  <dcterms:modified xsi:type="dcterms:W3CDTF">2025-06-09T0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9</vt:lpwstr>
  </property>
  <property fmtid="{D5CDD505-2E9C-101B-9397-08002B2CF9AE}" pid="3" name="output">
    <vt:lpwstr/>
  </property>
</Properties>
</file>